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0E97" w:rsidRPr="00D44F97" w:rsidRDefault="00014A4A" w:rsidP="00D44F97">
      <w:pPr>
        <w:pStyle w:val="Title"/>
      </w:pPr>
      <w:r w:rsidRPr="00D44F97">
        <w:t>Untitled</w:t>
      </w:r>
    </w:p>
    <w:p w:rsidR="00810E97" w:rsidRPr="00D44F97" w:rsidRDefault="00014A4A" w:rsidP="00D44F97">
      <w:pPr>
        <w:pStyle w:val="Author"/>
      </w:pPr>
      <w:r w:rsidRPr="00D44F97">
        <w:t>Darren L Dahly</w:t>
      </w:r>
    </w:p>
    <w:p w:rsidR="00810E97" w:rsidRPr="00D44F97" w:rsidRDefault="00014A4A" w:rsidP="00D44F97">
      <w:pPr>
        <w:pStyle w:val="Date"/>
      </w:pPr>
      <w:bookmarkStart w:id="0" w:name="_GoBack"/>
      <w:r w:rsidRPr="00D44F97">
        <w:t>6 July 2017</w:t>
      </w:r>
    </w:p>
    <w:bookmarkEnd w:id="0"/>
    <w:p w:rsidR="00C81083" w:rsidRDefault="00C81083" w:rsidP="00C81083">
      <w:pPr>
        <w:pStyle w:val="BodyText"/>
      </w:pPr>
      <w:r>
        <w:t>Text</w:t>
      </w:r>
    </w:p>
    <w:p w:rsidR="00C81083" w:rsidRPr="00C81083" w:rsidRDefault="00C81083" w:rsidP="00C81083">
      <w:pPr>
        <w:pStyle w:val="Heading1"/>
      </w:pPr>
      <w:r w:rsidRPr="00C81083">
        <w:t>Heading 1</w:t>
      </w:r>
    </w:p>
    <w:p w:rsidR="00C81083" w:rsidRPr="00C81083" w:rsidRDefault="00C81083" w:rsidP="00C81083">
      <w:pPr>
        <w:pStyle w:val="Heading2"/>
      </w:pPr>
      <w:r w:rsidRPr="00C81083">
        <w:t>Heading 2</w:t>
      </w:r>
    </w:p>
    <w:p w:rsidR="00C81083" w:rsidRPr="00C81083" w:rsidRDefault="00C81083" w:rsidP="00C81083">
      <w:pPr>
        <w:pStyle w:val="Heading3"/>
      </w:pPr>
      <w:r w:rsidRPr="00C81083">
        <w:t>Heading 3</w:t>
      </w:r>
    </w:p>
    <w:p w:rsidR="00C81083" w:rsidRPr="00C81083" w:rsidRDefault="00C81083" w:rsidP="00C81083">
      <w:pPr>
        <w:pStyle w:val="Heading4"/>
      </w:pPr>
      <w:r w:rsidRPr="00C81083">
        <w:t>Heading 4</w:t>
      </w:r>
    </w:p>
    <w:p w:rsidR="00C81083" w:rsidRPr="00C81083" w:rsidRDefault="00C81083" w:rsidP="00C81083">
      <w:pPr>
        <w:pStyle w:val="BodyText"/>
      </w:pPr>
    </w:p>
    <w:p w:rsidR="00810E97" w:rsidRDefault="00014A4A" w:rsidP="00C81083">
      <w:pPr>
        <w:pStyle w:val="Heading2"/>
      </w:pPr>
      <w:bookmarkStart w:id="1" w:name="bmo"/>
      <w:bookmarkEnd w:id="1"/>
      <w:r>
        <w:t>BMO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085"/>
        <w:gridCol w:w="583"/>
        <w:gridCol w:w="1319"/>
        <w:gridCol w:w="1152"/>
        <w:gridCol w:w="2437"/>
      </w:tblGrid>
      <w:tr w:rsidR="00810E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97" w:rsidRDefault="00014A4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97" w:rsidRDefault="00014A4A">
            <w:pPr>
              <w:pStyle w:val="Compact"/>
            </w:pPr>
            <w:r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97" w:rsidRDefault="00014A4A">
            <w:pPr>
              <w:pStyle w:val="Compact"/>
            </w:pPr>
            <w:r>
              <w:t>col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97" w:rsidRDefault="00014A4A">
            <w:pPr>
              <w:pStyle w:val="Compact"/>
            </w:pPr>
            <w:r>
              <w:t>(Min, Max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97" w:rsidRDefault="00014A4A">
            <w:pPr>
              <w:pStyle w:val="Compact"/>
            </w:pPr>
            <w:r>
              <w:t>25th, 50th, 75th quantiles</w:t>
            </w:r>
          </w:p>
        </w:tc>
      </w:tr>
      <w:tr w:rsidR="00810E97">
        <w:tc>
          <w:tcPr>
            <w:tcW w:w="0" w:type="auto"/>
          </w:tcPr>
          <w:p w:rsidR="00810E97" w:rsidRDefault="00014A4A" w:rsidP="008A3EBE">
            <w:r>
              <w:t>bone.marrow.oedema.</w:t>
            </w:r>
            <w:r w:rsidRPr="008A3EBE">
              <w:t>right</w:t>
            </w:r>
            <w:r>
              <w:t>.mild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42 (53.6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23 (46.4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right.moderat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25 (84.9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40 (15.1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right.sever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53 (95.5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2 (4.5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right.subchondral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4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09 (79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55 (20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right.body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63 (61.5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02 (38.5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right.diffuse.2cm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46 (92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9 (7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right.obturator.ext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33 (87.9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32 (12.1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right.sup.ramus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54 (95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1 (4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right.inf.ramus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38 (89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7 (10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right.intensity.bon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17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08.7 ± 58.2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(0, 247)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76, 115, 147</w:t>
            </w:r>
          </w:p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right.intensity.muscl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17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95.9 ± 40.8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(0, 207)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93, 105, 119</w:t>
            </w:r>
          </w:p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lastRenderedPageBreak/>
              <w:t>bone.marrow.oedema.left.mild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43 (54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22 (46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left.moderat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15 (81.1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50 (18.9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left.sever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42 (91.3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3 (8.7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left.subchondral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23 (84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42 (15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left.body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46 (55.1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19 (44.9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left.diffuse.2cm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31 (87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34 (12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left.obturator.ext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11 (79.6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54 (20.4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left.sup.ramus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44 (92.1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1 (7.9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left.inf.ramus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23 (84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42 (15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left.intensity.bon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33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21.1 ± 65.9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(0, 298)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88, 127, 160</w:t>
            </w:r>
          </w:p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left.intensity.muscl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33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98.9 ± 43.5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(0, 217)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92, 109, 124</w:t>
            </w:r>
          </w:p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one.marrow.oedema.left.intensity.ratio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0 ± 0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(0, 0)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0, 0, 0</w:t>
            </w:r>
          </w:p>
        </w:tc>
      </w:tr>
    </w:tbl>
    <w:p w:rsidR="00014A4A" w:rsidRDefault="00014A4A" w:rsidP="008A3EBE"/>
    <w:sectPr w:rsidR="00014A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4081" w:rsidRDefault="00A74081" w:rsidP="008A3EBE">
      <w:r>
        <w:separator/>
      </w:r>
    </w:p>
  </w:endnote>
  <w:endnote w:type="continuationSeparator" w:id="0">
    <w:p w:rsidR="00A74081" w:rsidRDefault="00A74081" w:rsidP="008A3E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4081" w:rsidRDefault="00A74081" w:rsidP="008A3EBE">
      <w:r>
        <w:separator/>
      </w:r>
    </w:p>
  </w:footnote>
  <w:footnote w:type="continuationSeparator" w:id="0">
    <w:p w:rsidR="00A74081" w:rsidRDefault="00A74081" w:rsidP="008A3E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6728F3"/>
    <w:multiLevelType w:val="multilevel"/>
    <w:tmpl w:val="28826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6FD931E"/>
    <w:multiLevelType w:val="multilevel"/>
    <w:tmpl w:val="AD08B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7927F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DB47DE2"/>
    <w:multiLevelType w:val="multilevel"/>
    <w:tmpl w:val="EA3A67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7DD020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349835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60C4BE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39062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4A16AE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D5A48F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53AEAE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9B499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A530CA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63785C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C37E5B7"/>
    <w:multiLevelType w:val="multilevel"/>
    <w:tmpl w:val="B958F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C38DA07"/>
    <w:multiLevelType w:val="multilevel"/>
    <w:tmpl w:val="A1024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4"/>
  </w:num>
  <w:num w:numId="15">
    <w:abstractNumId w:val="15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4A4A"/>
    <w:rsid w:val="004E29B3"/>
    <w:rsid w:val="00590D07"/>
    <w:rsid w:val="00784D58"/>
    <w:rsid w:val="00810E97"/>
    <w:rsid w:val="008A3EBE"/>
    <w:rsid w:val="008D6863"/>
    <w:rsid w:val="00A74081"/>
    <w:rsid w:val="00B86B75"/>
    <w:rsid w:val="00BC48D5"/>
    <w:rsid w:val="00C36279"/>
    <w:rsid w:val="00C81083"/>
    <w:rsid w:val="00D44F9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45EF9"/>
  <w15:docId w15:val="{1879E862-CE80-4256-81A9-96AA40C1F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3EBE"/>
    <w:pPr>
      <w:spacing w:after="0"/>
    </w:pPr>
    <w:rPr>
      <w:rFonts w:ascii="Arial" w:hAnsi="Arial" w:cs="Arial"/>
      <w:sz w:val="20"/>
      <w:szCs w:val="20"/>
    </w:rPr>
  </w:style>
  <w:style w:type="paragraph" w:styleId="Heading1">
    <w:name w:val="heading 1"/>
    <w:basedOn w:val="BodyText"/>
    <w:next w:val="BodyText"/>
    <w:uiPriority w:val="9"/>
    <w:qFormat/>
    <w:rsid w:val="00C81083"/>
    <w:pPr>
      <w:outlineLvl w:val="0"/>
    </w:pPr>
    <w:rPr>
      <w:b/>
      <w:sz w:val="28"/>
      <w:szCs w:val="28"/>
    </w:rPr>
  </w:style>
  <w:style w:type="paragraph" w:styleId="Heading2">
    <w:name w:val="heading 2"/>
    <w:basedOn w:val="BodyText"/>
    <w:next w:val="BodyText"/>
    <w:uiPriority w:val="9"/>
    <w:unhideWhenUsed/>
    <w:qFormat/>
    <w:rsid w:val="00C81083"/>
    <w:pPr>
      <w:outlineLvl w:val="1"/>
    </w:pPr>
    <w:rPr>
      <w:i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C81083"/>
    <w:pPr>
      <w:outlineLvl w:val="2"/>
    </w:pPr>
    <w:rPr>
      <w:b/>
    </w:rPr>
  </w:style>
  <w:style w:type="paragraph" w:styleId="Heading4">
    <w:name w:val="heading 4"/>
    <w:basedOn w:val="BodyText"/>
    <w:next w:val="BodyText"/>
    <w:uiPriority w:val="9"/>
    <w:unhideWhenUsed/>
    <w:qFormat/>
    <w:rsid w:val="00C81083"/>
    <w:pPr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81083"/>
    <w:pPr>
      <w:spacing w:before="180" w:after="180"/>
    </w:pPr>
    <w:rPr>
      <w:rFonts w:ascii="Georgia" w:hAnsi="Georgia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Spacing"/>
    <w:next w:val="NoSpacing"/>
    <w:qFormat/>
    <w:rsid w:val="009937AF"/>
  </w:style>
  <w:style w:type="paragraph" w:styleId="Title">
    <w:name w:val="Title"/>
    <w:basedOn w:val="Normal"/>
    <w:next w:val="BodyText"/>
    <w:qFormat/>
    <w:rsid w:val="00D44F97"/>
    <w:pPr>
      <w:keepNext/>
      <w:keepLines/>
      <w:spacing w:before="480" w:after="240"/>
      <w:jc w:val="center"/>
    </w:pPr>
    <w:rPr>
      <w:rFonts w:ascii="Georgia" w:eastAsiaTheme="majorEastAsia" w:hAnsi="Georg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44F97"/>
    <w:pPr>
      <w:keepNext/>
      <w:keepLines/>
      <w:jc w:val="center"/>
    </w:pPr>
    <w:rPr>
      <w:rFonts w:ascii="Georgia" w:hAnsi="Georgia" w:cs="Arial"/>
    </w:rPr>
  </w:style>
  <w:style w:type="paragraph" w:styleId="Date">
    <w:name w:val="Date"/>
    <w:next w:val="BodyText"/>
    <w:qFormat/>
    <w:rsid w:val="00D44F97"/>
    <w:pPr>
      <w:keepNext/>
      <w:keepLines/>
      <w:jc w:val="center"/>
    </w:pPr>
    <w:rPr>
      <w:rFonts w:ascii="Georgia" w:hAnsi="Georgia" w:cs="Arial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Spacing">
    <w:name w:val="No Spacing"/>
    <w:qFormat/>
    <w:rsid w:val="0071553F"/>
    <w:pPr>
      <w:spacing w:after="0"/>
    </w:pPr>
    <w:rPr>
      <w:rFonts w:ascii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81083"/>
    <w:rPr>
      <w:rFonts w:ascii="Georgia" w:hAnsi="Georgia" w:cs="Arial"/>
    </w:rPr>
  </w:style>
  <w:style w:type="paragraph" w:styleId="NormalWeb">
    <w:name w:val="Normal (Web)"/>
    <w:basedOn w:val="Normal"/>
    <w:unhideWhenUsed/>
    <w:rsid w:val="00D008A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Microsoft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rren L Dahly</dc:creator>
  <cp:lastModifiedBy>Dahly, Darren</cp:lastModifiedBy>
  <cp:revision>4</cp:revision>
  <dcterms:created xsi:type="dcterms:W3CDTF">2017-07-06T12:33:00Z</dcterms:created>
  <dcterms:modified xsi:type="dcterms:W3CDTF">2018-04-28T06:20:00Z</dcterms:modified>
</cp:coreProperties>
</file>